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550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 Slęd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lia Piesio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